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51290" w14:textId="05A34CB3" w:rsidR="00817DE3" w:rsidRPr="004B43F7" w:rsidRDefault="00A06190" w:rsidP="00DD155D">
      <w:pPr>
        <w:spacing w:after="120"/>
        <w:jc w:val="center"/>
        <w:outlineLvl w:val="0"/>
        <w:rPr>
          <w:rFonts w:ascii="Times New Roman" w:hAnsi="Times New Roman"/>
          <w:b/>
          <w:sz w:val="24"/>
          <w:szCs w:val="24"/>
          <w:lang w:val="en-US"/>
        </w:rPr>
      </w:pPr>
      <w:r w:rsidRPr="004B43F7">
        <w:rPr>
          <w:rFonts w:ascii="Times New Roman" w:hAnsi="Times New Roman"/>
          <w:b/>
          <w:sz w:val="24"/>
          <w:szCs w:val="24"/>
          <w:lang w:val="en-US"/>
        </w:rPr>
        <w:t>PhD</w:t>
      </w:r>
      <w:r w:rsidR="001047B6" w:rsidRPr="004B43F7">
        <w:rPr>
          <w:rFonts w:ascii="Times New Roman" w:hAnsi="Times New Roman"/>
          <w:b/>
          <w:sz w:val="24"/>
          <w:szCs w:val="24"/>
          <w:lang w:val="en-US"/>
        </w:rPr>
        <w:t>'</w:t>
      </w:r>
      <w:r w:rsidR="00B273B0" w:rsidRPr="004B43F7">
        <w:rPr>
          <w:rFonts w:ascii="Times New Roman" w:hAnsi="Times New Roman"/>
          <w:b/>
          <w:sz w:val="24"/>
          <w:szCs w:val="24"/>
          <w:lang w:val="en-US"/>
        </w:rPr>
        <w:t>s</w:t>
      </w:r>
      <w:r w:rsidRPr="004B43F7">
        <w:rPr>
          <w:rFonts w:ascii="Times New Roman" w:hAnsi="Times New Roman"/>
          <w:b/>
          <w:sz w:val="24"/>
          <w:szCs w:val="24"/>
          <w:lang w:val="en-US"/>
        </w:rPr>
        <w:t xml:space="preserve"> FELLOWSHIP APPLICATION FORM</w:t>
      </w:r>
      <w:r w:rsidR="00CD53D7" w:rsidRPr="004B43F7">
        <w:rPr>
          <w:rFonts w:ascii="Times New Roman" w:hAnsi="Times New Roman"/>
          <w:b/>
          <w:sz w:val="24"/>
          <w:szCs w:val="24"/>
          <w:lang w:val="en-US"/>
        </w:rPr>
        <w:t>.</w:t>
      </w:r>
    </w:p>
    <w:tbl>
      <w:tblPr>
        <w:tblW w:w="102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1768"/>
        <w:gridCol w:w="5200"/>
      </w:tblGrid>
      <w:tr w:rsidR="007F749A" w:rsidRPr="004B43F7" w14:paraId="0E68CCC0" w14:textId="77777777" w:rsidTr="00205D5C">
        <w:trPr>
          <w:trHeight w:val="340"/>
          <w:jc w:val="center"/>
        </w:trPr>
        <w:tc>
          <w:tcPr>
            <w:tcW w:w="10298" w:type="dxa"/>
            <w:gridSpan w:val="3"/>
            <w:shd w:val="pct15" w:color="auto" w:fill="auto"/>
          </w:tcPr>
          <w:p w14:paraId="292BBFC6" w14:textId="021DC338" w:rsidR="007F749A" w:rsidRPr="004B43F7" w:rsidRDefault="007F749A" w:rsidP="007F749A">
            <w:pPr>
              <w:spacing w:after="0" w:line="240" w:lineRule="auto"/>
              <w:ind w:left="568" w:hanging="568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SECTION 1. Identification</w:t>
            </w:r>
          </w:p>
        </w:tc>
      </w:tr>
      <w:tr w:rsidR="007F749A" w:rsidRPr="004B43F7" w14:paraId="58F5839D" w14:textId="77777777" w:rsidTr="00205D5C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65838F9B" w14:textId="333B7877" w:rsidR="007F749A" w:rsidRPr="004B43F7" w:rsidRDefault="007F749A" w:rsidP="007F749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Last name:</w:t>
            </w:r>
          </w:p>
        </w:tc>
        <w:tc>
          <w:tcPr>
            <w:tcW w:w="6968" w:type="dxa"/>
            <w:gridSpan w:val="2"/>
            <w:vAlign w:val="center"/>
          </w:tcPr>
          <w:p w14:paraId="03290D72" w14:textId="77777777" w:rsidR="007F749A" w:rsidRPr="004B43F7" w:rsidRDefault="007F749A" w:rsidP="007F749A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7F749A" w:rsidRPr="004B43F7" w14:paraId="6EAC9203" w14:textId="77777777" w:rsidTr="00205D5C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5DC6F687" w14:textId="28C699C3" w:rsidR="007F749A" w:rsidRPr="004B43F7" w:rsidRDefault="007F749A" w:rsidP="007F749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First name (s):</w:t>
            </w:r>
          </w:p>
        </w:tc>
        <w:tc>
          <w:tcPr>
            <w:tcW w:w="6968" w:type="dxa"/>
            <w:gridSpan w:val="2"/>
            <w:vAlign w:val="center"/>
          </w:tcPr>
          <w:p w14:paraId="34EC7761" w14:textId="77777777" w:rsidR="007F749A" w:rsidRPr="004B43F7" w:rsidRDefault="007F749A" w:rsidP="007F749A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7F749A" w:rsidRPr="004B43F7" w14:paraId="028C614C" w14:textId="77777777" w:rsidTr="00205D5C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6D6A6BC2" w14:textId="7E249C3D" w:rsidR="007F749A" w:rsidRPr="004B43F7" w:rsidRDefault="007F749A" w:rsidP="007F749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Title:</w:t>
            </w:r>
          </w:p>
        </w:tc>
        <w:tc>
          <w:tcPr>
            <w:tcW w:w="6968" w:type="dxa"/>
            <w:gridSpan w:val="2"/>
            <w:vAlign w:val="center"/>
          </w:tcPr>
          <w:p w14:paraId="26B4D642" w14:textId="77777777" w:rsidR="007F749A" w:rsidRPr="004B43F7" w:rsidRDefault="007F749A" w:rsidP="007F749A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7F749A" w:rsidRPr="004B43F7" w14:paraId="6D631DE7" w14:textId="77777777" w:rsidTr="00205D5C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5E7D4061" w14:textId="3073FC9A" w:rsidR="007F749A" w:rsidRPr="004B43F7" w:rsidRDefault="007F749A" w:rsidP="007F749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Gender:</w:t>
            </w:r>
          </w:p>
        </w:tc>
        <w:tc>
          <w:tcPr>
            <w:tcW w:w="6968" w:type="dxa"/>
            <w:gridSpan w:val="2"/>
            <w:vAlign w:val="center"/>
          </w:tcPr>
          <w:p w14:paraId="061BA3AF" w14:textId="77777777" w:rsidR="007F749A" w:rsidRPr="004B43F7" w:rsidRDefault="007F749A" w:rsidP="007F749A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7F749A" w:rsidRPr="004B43F7" w14:paraId="318C673A" w14:textId="77777777" w:rsidTr="00205D5C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0E7F2301" w14:textId="798927F6" w:rsidR="007F749A" w:rsidRPr="004B43F7" w:rsidRDefault="007F749A" w:rsidP="007F749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Date and place of  birth:</w:t>
            </w:r>
          </w:p>
        </w:tc>
        <w:tc>
          <w:tcPr>
            <w:tcW w:w="6968" w:type="dxa"/>
            <w:gridSpan w:val="2"/>
            <w:vAlign w:val="center"/>
          </w:tcPr>
          <w:p w14:paraId="3E6E890C" w14:textId="1DCB7A43" w:rsidR="007F749A" w:rsidRPr="004B43F7" w:rsidRDefault="007F749A" w:rsidP="007F749A">
            <w:pPr>
              <w:tabs>
                <w:tab w:val="left" w:pos="5139"/>
              </w:tabs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ab/>
            </w:r>
          </w:p>
        </w:tc>
      </w:tr>
      <w:tr w:rsidR="007F749A" w:rsidRPr="004B43F7" w14:paraId="73D6281D" w14:textId="77777777" w:rsidTr="00205D5C">
        <w:trPr>
          <w:trHeight w:val="340"/>
          <w:jc w:val="center"/>
        </w:trPr>
        <w:tc>
          <w:tcPr>
            <w:tcW w:w="3330" w:type="dxa"/>
            <w:tcBorders>
              <w:bottom w:val="single" w:sz="4" w:space="0" w:color="auto"/>
            </w:tcBorders>
            <w:shd w:val="pct5" w:color="auto" w:fill="auto"/>
          </w:tcPr>
          <w:p w14:paraId="7BACC1C6" w14:textId="27697EBE" w:rsidR="007F749A" w:rsidRPr="004B43F7" w:rsidRDefault="007F749A" w:rsidP="007F749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Nationality :</w:t>
            </w:r>
          </w:p>
        </w:tc>
        <w:tc>
          <w:tcPr>
            <w:tcW w:w="6968" w:type="dxa"/>
            <w:gridSpan w:val="2"/>
            <w:tcBorders>
              <w:bottom w:val="single" w:sz="4" w:space="0" w:color="auto"/>
            </w:tcBorders>
            <w:vAlign w:val="center"/>
          </w:tcPr>
          <w:p w14:paraId="2D92CD2E" w14:textId="77777777" w:rsidR="007F749A" w:rsidRPr="004B43F7" w:rsidRDefault="007F749A" w:rsidP="007F749A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DD372A" w:rsidRPr="004B43F7" w14:paraId="3290EFA9" w14:textId="77777777" w:rsidTr="008934E9">
        <w:trPr>
          <w:trHeight w:val="113"/>
          <w:jc w:val="center"/>
        </w:trPr>
        <w:tc>
          <w:tcPr>
            <w:tcW w:w="3330" w:type="dxa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79CDC888" w14:textId="77777777" w:rsidR="00DD372A" w:rsidRPr="004B43F7" w:rsidRDefault="00DD372A" w:rsidP="00202BB2">
            <w:pPr>
              <w:spacing w:after="0" w:line="240" w:lineRule="auto"/>
              <w:rPr>
                <w:rFonts w:ascii="Times New Roman" w:hAnsi="Times New Roman"/>
                <w:sz w:val="4"/>
                <w:szCs w:val="4"/>
                <w:lang w:val="en-US"/>
              </w:rPr>
            </w:pPr>
          </w:p>
        </w:tc>
        <w:tc>
          <w:tcPr>
            <w:tcW w:w="6968" w:type="dxa"/>
            <w:gridSpan w:val="2"/>
            <w:shd w:val="pct15" w:color="auto" w:fill="auto"/>
            <w:vAlign w:val="center"/>
          </w:tcPr>
          <w:p w14:paraId="66930E1A" w14:textId="77777777" w:rsidR="00DD372A" w:rsidRPr="004B43F7" w:rsidRDefault="00DD372A" w:rsidP="00202BB2">
            <w:pPr>
              <w:spacing w:after="0" w:line="240" w:lineRule="auto"/>
              <w:rPr>
                <w:rFonts w:ascii="Times New Roman" w:hAnsi="Times New Roman"/>
                <w:sz w:val="4"/>
                <w:szCs w:val="4"/>
                <w:lang w:val="en-US"/>
              </w:rPr>
            </w:pPr>
          </w:p>
        </w:tc>
      </w:tr>
      <w:tr w:rsidR="002A46B4" w:rsidRPr="004B43F7" w14:paraId="05936E8C" w14:textId="77777777" w:rsidTr="006715BC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</w:tcPr>
          <w:p w14:paraId="7D46F5AA" w14:textId="1826A3CC" w:rsidR="002A46B4" w:rsidRPr="004B43F7" w:rsidRDefault="002A46B4" w:rsidP="002A46B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Correspondence address:</w:t>
            </w:r>
          </w:p>
        </w:tc>
        <w:tc>
          <w:tcPr>
            <w:tcW w:w="5200" w:type="dxa"/>
            <w:vAlign w:val="center"/>
          </w:tcPr>
          <w:p w14:paraId="712DD00D" w14:textId="77777777" w:rsidR="002A46B4" w:rsidRPr="004B43F7" w:rsidRDefault="002A46B4" w:rsidP="002A46B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2A46B4" w:rsidRPr="004B43F7" w14:paraId="0F407A45" w14:textId="77777777" w:rsidTr="006715BC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</w:tcPr>
          <w:p w14:paraId="2257B0FF" w14:textId="01EE3F56" w:rsidR="002A46B4" w:rsidRPr="004B43F7" w:rsidRDefault="002A46B4" w:rsidP="002A46B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Country of residence:</w:t>
            </w:r>
          </w:p>
        </w:tc>
        <w:tc>
          <w:tcPr>
            <w:tcW w:w="5200" w:type="dxa"/>
            <w:vAlign w:val="center"/>
          </w:tcPr>
          <w:p w14:paraId="192DDB3D" w14:textId="77777777" w:rsidR="002A46B4" w:rsidRPr="004B43F7" w:rsidRDefault="002A46B4" w:rsidP="002A46B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2A46B4" w:rsidRPr="004B43F7" w14:paraId="22E024F8" w14:textId="77777777" w:rsidTr="006715BC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</w:tcPr>
          <w:p w14:paraId="0404B306" w14:textId="2B610177" w:rsidR="002A46B4" w:rsidRPr="004B43F7" w:rsidRDefault="002A46B4" w:rsidP="002A46B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Phone number (include the country code):</w:t>
            </w:r>
          </w:p>
        </w:tc>
        <w:tc>
          <w:tcPr>
            <w:tcW w:w="5200" w:type="dxa"/>
            <w:vAlign w:val="center"/>
          </w:tcPr>
          <w:p w14:paraId="4354AF91" w14:textId="77777777" w:rsidR="002A46B4" w:rsidRPr="004B43F7" w:rsidRDefault="002A46B4" w:rsidP="002A46B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2A46B4" w:rsidRPr="004B43F7" w14:paraId="28215536" w14:textId="77777777" w:rsidTr="006715BC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</w:tcPr>
          <w:p w14:paraId="3019D83B" w14:textId="6CD41A34" w:rsidR="002A46B4" w:rsidRPr="004B43F7" w:rsidRDefault="002A46B4" w:rsidP="002A46B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Functional e-mail:</w:t>
            </w:r>
          </w:p>
        </w:tc>
        <w:tc>
          <w:tcPr>
            <w:tcW w:w="5200" w:type="dxa"/>
            <w:vAlign w:val="center"/>
          </w:tcPr>
          <w:p w14:paraId="6A891617" w14:textId="77777777" w:rsidR="002A46B4" w:rsidRPr="004B43F7" w:rsidRDefault="002A46B4" w:rsidP="002A46B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59A72B36" w14:textId="77777777" w:rsidR="00CC5FC3" w:rsidRPr="004B43F7" w:rsidRDefault="00CC5FC3" w:rsidP="00CC5FC3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73"/>
        <w:gridCol w:w="5174"/>
      </w:tblGrid>
      <w:tr w:rsidR="00CC5FC3" w:rsidRPr="004B43F7" w14:paraId="71B92796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shd w:val="pct15" w:color="auto" w:fill="auto"/>
            <w:vAlign w:val="center"/>
          </w:tcPr>
          <w:p w14:paraId="7D3191F4" w14:textId="4A202E80" w:rsidR="00CC5FC3" w:rsidRPr="004B43F7" w:rsidRDefault="00CC5FC3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</w:t>
            </w:r>
            <w:r w:rsidR="004516A7"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2</w:t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. </w:t>
            </w:r>
            <w:r w:rsidR="009D2C51"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Select your host institution.</w:t>
            </w:r>
          </w:p>
        </w:tc>
      </w:tr>
      <w:tr w:rsidR="009962E7" w:rsidRPr="004B43F7" w14:paraId="4F6B79C2" w14:textId="77777777" w:rsidTr="00694413">
        <w:trPr>
          <w:trHeight w:val="340"/>
          <w:jc w:val="center"/>
        </w:trPr>
        <w:tc>
          <w:tcPr>
            <w:tcW w:w="5173" w:type="dxa"/>
            <w:vAlign w:val="center"/>
          </w:tcPr>
          <w:p w14:paraId="28FEDF98" w14:textId="10FD2759" w:rsidR="009962E7" w:rsidRPr="004B43F7" w:rsidRDefault="00FE23CC" w:rsidP="00103C83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B044DC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B044DC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103C83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UCAD, S</w:t>
            </w:r>
            <w:r w:rsidR="009D2C51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ene</w:t>
            </w:r>
            <w:r w:rsidR="00103C83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gal</w:t>
            </w:r>
          </w:p>
        </w:tc>
        <w:tc>
          <w:tcPr>
            <w:tcW w:w="5174" w:type="dxa"/>
            <w:vAlign w:val="center"/>
          </w:tcPr>
          <w:p w14:paraId="67309FB3" w14:textId="57151B9E" w:rsidR="009962E7" w:rsidRPr="004B43F7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B044DC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B044DC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103C83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BTC/UoY1, Camero</w:t>
            </w:r>
            <w:r w:rsidR="00BA0404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o</w:t>
            </w:r>
            <w:r w:rsidR="00103C83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n</w:t>
            </w:r>
          </w:p>
        </w:tc>
      </w:tr>
      <w:tr w:rsidR="009962E7" w:rsidRPr="004B43F7" w14:paraId="0D2C0F01" w14:textId="77777777" w:rsidTr="00694413">
        <w:trPr>
          <w:trHeight w:val="340"/>
          <w:jc w:val="center"/>
        </w:trPr>
        <w:tc>
          <w:tcPr>
            <w:tcW w:w="5173" w:type="dxa"/>
            <w:vAlign w:val="center"/>
          </w:tcPr>
          <w:p w14:paraId="41F847DA" w14:textId="55F38D2D" w:rsidR="009962E7" w:rsidRPr="004B43F7" w:rsidRDefault="00FE23CC" w:rsidP="00FE23CC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B044DC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B044DC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103C83"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MRCG@LSHTM, </w:t>
            </w:r>
            <w:r w:rsidR="00BA0404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the</w:t>
            </w:r>
            <w:r w:rsidR="00103C83"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Gambi</w:t>
            </w:r>
            <w:r w:rsidR="00BA0404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5174" w:type="dxa"/>
            <w:vAlign w:val="center"/>
          </w:tcPr>
          <w:p w14:paraId="309632EA" w14:textId="0010CF5E" w:rsidR="009962E7" w:rsidRPr="004B43F7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B044DC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B044DC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739EB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Bandim</w:t>
            </w:r>
            <w:proofErr w:type="spellEnd"/>
            <w:r w:rsidR="004739EB"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ealth Project, Guine</w:t>
            </w:r>
            <w:r w:rsidR="00BA0404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a</w:t>
            </w:r>
            <w:r w:rsidR="004739EB"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issau</w:t>
            </w:r>
          </w:p>
        </w:tc>
      </w:tr>
      <w:tr w:rsidR="009962E7" w:rsidRPr="004B43F7" w14:paraId="6A47DCC7" w14:textId="77777777" w:rsidTr="00694413">
        <w:trPr>
          <w:trHeight w:val="340"/>
          <w:jc w:val="center"/>
        </w:trPr>
        <w:tc>
          <w:tcPr>
            <w:tcW w:w="5173" w:type="dxa"/>
            <w:vAlign w:val="center"/>
          </w:tcPr>
          <w:p w14:paraId="7B0E744B" w14:textId="5695D595" w:rsidR="009962E7" w:rsidRPr="004B43F7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B044DC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B044DC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103C83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UHAS, Ghana</w:t>
            </w:r>
          </w:p>
        </w:tc>
        <w:tc>
          <w:tcPr>
            <w:tcW w:w="5174" w:type="dxa"/>
            <w:vAlign w:val="center"/>
          </w:tcPr>
          <w:p w14:paraId="6E486497" w14:textId="5C938D8C" w:rsidR="009962E7" w:rsidRPr="004B43F7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B044DC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B044DC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4739EB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COMHAS/USL, Sierra Leone</w:t>
            </w:r>
          </w:p>
        </w:tc>
      </w:tr>
      <w:tr w:rsidR="009962E7" w:rsidRPr="004B43F7" w14:paraId="7855E3F2" w14:textId="77777777" w:rsidTr="00694413">
        <w:trPr>
          <w:trHeight w:val="340"/>
          <w:jc w:val="center"/>
        </w:trPr>
        <w:tc>
          <w:tcPr>
            <w:tcW w:w="5173" w:type="dxa"/>
            <w:vAlign w:val="center"/>
          </w:tcPr>
          <w:p w14:paraId="7B6538A6" w14:textId="36473DDA" w:rsidR="009962E7" w:rsidRPr="004B43F7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B044DC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B044DC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103C83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MRTC/USTTB, Mali</w:t>
            </w:r>
          </w:p>
        </w:tc>
        <w:tc>
          <w:tcPr>
            <w:tcW w:w="5174" w:type="dxa"/>
            <w:vAlign w:val="center"/>
          </w:tcPr>
          <w:p w14:paraId="61EDBC19" w14:textId="5248EABE" w:rsidR="009962E7" w:rsidRPr="004B43F7" w:rsidRDefault="009962E7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2C275320" w14:textId="77777777" w:rsidR="00065147" w:rsidRPr="004B43F7" w:rsidRDefault="00065147" w:rsidP="00065147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22"/>
        <w:gridCol w:w="3212"/>
        <w:gridCol w:w="3213"/>
      </w:tblGrid>
      <w:tr w:rsidR="00065147" w:rsidRPr="004B43F7" w14:paraId="2EFEC4F9" w14:textId="77777777" w:rsidTr="00694413">
        <w:trPr>
          <w:trHeight w:val="340"/>
          <w:jc w:val="center"/>
        </w:trPr>
        <w:tc>
          <w:tcPr>
            <w:tcW w:w="10347" w:type="dxa"/>
            <w:gridSpan w:val="3"/>
            <w:shd w:val="pct15" w:color="auto" w:fill="auto"/>
            <w:vAlign w:val="center"/>
          </w:tcPr>
          <w:p w14:paraId="7BACCB43" w14:textId="733781EC" w:rsidR="00065147" w:rsidRPr="004B43F7" w:rsidRDefault="00065147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3. </w:t>
            </w:r>
            <w:r w:rsidR="003A20A0"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Refe</w:t>
            </w:r>
            <w:r w:rsidR="00BB4E99"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rence</w:t>
            </w:r>
          </w:p>
        </w:tc>
      </w:tr>
      <w:tr w:rsidR="003A20A0" w:rsidRPr="004B43F7" w14:paraId="3864994D" w14:textId="77777777" w:rsidTr="00843BB3">
        <w:trPr>
          <w:trHeight w:val="340"/>
          <w:jc w:val="center"/>
        </w:trPr>
        <w:tc>
          <w:tcPr>
            <w:tcW w:w="3922" w:type="dxa"/>
          </w:tcPr>
          <w:p w14:paraId="7FB830A9" w14:textId="77777777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2" w:type="dxa"/>
          </w:tcPr>
          <w:p w14:paraId="299C07B5" w14:textId="748598AE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Referee 1:</w:t>
            </w:r>
          </w:p>
        </w:tc>
        <w:tc>
          <w:tcPr>
            <w:tcW w:w="3213" w:type="dxa"/>
          </w:tcPr>
          <w:p w14:paraId="582FAF4A" w14:textId="48C76F80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Referee 2:</w:t>
            </w:r>
          </w:p>
        </w:tc>
      </w:tr>
      <w:tr w:rsidR="003A20A0" w:rsidRPr="004B43F7" w14:paraId="1F7D7C48" w14:textId="77777777" w:rsidTr="00843BB3">
        <w:trPr>
          <w:trHeight w:val="340"/>
          <w:jc w:val="center"/>
        </w:trPr>
        <w:tc>
          <w:tcPr>
            <w:tcW w:w="3922" w:type="dxa"/>
          </w:tcPr>
          <w:p w14:paraId="1B9F15AD" w14:textId="6C69E843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feree name: </w:t>
            </w:r>
          </w:p>
        </w:tc>
        <w:tc>
          <w:tcPr>
            <w:tcW w:w="3212" w:type="dxa"/>
          </w:tcPr>
          <w:p w14:paraId="31F21042" w14:textId="77777777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</w:tcPr>
          <w:p w14:paraId="0215F5A5" w14:textId="025C81F4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3A20A0" w:rsidRPr="004B43F7" w14:paraId="71AB548D" w14:textId="77777777" w:rsidTr="00843BB3">
        <w:trPr>
          <w:trHeight w:val="340"/>
          <w:jc w:val="center"/>
        </w:trPr>
        <w:tc>
          <w:tcPr>
            <w:tcW w:w="3922" w:type="dxa"/>
          </w:tcPr>
          <w:p w14:paraId="1DA45106" w14:textId="43E761A1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Referee address:</w:t>
            </w:r>
          </w:p>
        </w:tc>
        <w:tc>
          <w:tcPr>
            <w:tcW w:w="3212" w:type="dxa"/>
          </w:tcPr>
          <w:p w14:paraId="38E5B88C" w14:textId="77777777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</w:tcPr>
          <w:p w14:paraId="7AB0F4C6" w14:textId="4174CCE8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3A20A0" w:rsidRPr="004B43F7" w14:paraId="63F20FA3" w14:textId="77777777" w:rsidTr="00843BB3">
        <w:trPr>
          <w:trHeight w:val="340"/>
          <w:jc w:val="center"/>
        </w:trPr>
        <w:tc>
          <w:tcPr>
            <w:tcW w:w="3922" w:type="dxa"/>
          </w:tcPr>
          <w:p w14:paraId="0A014377" w14:textId="73FE24F0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Referee phone number (include the country code):</w:t>
            </w:r>
          </w:p>
        </w:tc>
        <w:tc>
          <w:tcPr>
            <w:tcW w:w="3212" w:type="dxa"/>
          </w:tcPr>
          <w:p w14:paraId="46B48727" w14:textId="77777777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</w:tcPr>
          <w:p w14:paraId="443FF04A" w14:textId="5118FD26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3A20A0" w:rsidRPr="004B43F7" w14:paraId="0DC3743D" w14:textId="77777777" w:rsidTr="00843BB3">
        <w:trPr>
          <w:trHeight w:val="340"/>
          <w:jc w:val="center"/>
        </w:trPr>
        <w:tc>
          <w:tcPr>
            <w:tcW w:w="3922" w:type="dxa"/>
          </w:tcPr>
          <w:p w14:paraId="60B520C0" w14:textId="4FD32B51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E-mail:</w:t>
            </w:r>
          </w:p>
        </w:tc>
        <w:tc>
          <w:tcPr>
            <w:tcW w:w="3212" w:type="dxa"/>
          </w:tcPr>
          <w:p w14:paraId="5F270DD0" w14:textId="77777777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</w:tcPr>
          <w:p w14:paraId="2F41E38D" w14:textId="280B9385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1E46351C" w14:textId="77777777" w:rsidR="007833DF" w:rsidRPr="004B43F7" w:rsidRDefault="007833DF" w:rsidP="007833DF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25"/>
        <w:gridCol w:w="3122"/>
      </w:tblGrid>
      <w:tr w:rsidR="007833DF" w:rsidRPr="004B43F7" w14:paraId="18C0D1E2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shd w:val="pct15" w:color="auto" w:fill="auto"/>
            <w:vAlign w:val="center"/>
          </w:tcPr>
          <w:p w14:paraId="06702ED2" w14:textId="39B69D80" w:rsidR="007833DF" w:rsidRPr="004B43F7" w:rsidRDefault="007833DF" w:rsidP="00516FF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4. </w:t>
            </w:r>
            <w:r w:rsidR="004A526C"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Required diplomas</w:t>
            </w:r>
          </w:p>
        </w:tc>
      </w:tr>
      <w:tr w:rsidR="005F3199" w:rsidRPr="004B43F7" w14:paraId="2698A755" w14:textId="77777777" w:rsidTr="00694413">
        <w:trPr>
          <w:trHeight w:val="340"/>
          <w:jc w:val="center"/>
        </w:trPr>
        <w:tc>
          <w:tcPr>
            <w:tcW w:w="7225" w:type="dxa"/>
            <w:vAlign w:val="center"/>
          </w:tcPr>
          <w:p w14:paraId="1C45B85C" w14:textId="06F1BDB2" w:rsidR="005F3199" w:rsidRPr="004B43F7" w:rsidRDefault="002932AE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Date of award of Master</w:t>
            </w:r>
            <w:r w:rsidR="001047B6" w:rsidRPr="004B43F7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'</w:t>
            </w:r>
            <w:r w:rsidRPr="004B43F7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s degree or its equivalent</w:t>
            </w:r>
          </w:p>
        </w:tc>
        <w:tc>
          <w:tcPr>
            <w:tcW w:w="3122" w:type="dxa"/>
            <w:vAlign w:val="center"/>
          </w:tcPr>
          <w:p w14:paraId="0478BA88" w14:textId="515A9CFF" w:rsidR="005F3199" w:rsidRPr="004B43F7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5F3199" w:rsidRPr="004B43F7" w14:paraId="0F435D54" w14:textId="77777777" w:rsidTr="00694413">
        <w:trPr>
          <w:trHeight w:val="340"/>
          <w:jc w:val="center"/>
        </w:trPr>
        <w:tc>
          <w:tcPr>
            <w:tcW w:w="7225" w:type="dxa"/>
            <w:vAlign w:val="center"/>
          </w:tcPr>
          <w:p w14:paraId="55446780" w14:textId="2ECB643C" w:rsidR="005F3199" w:rsidRPr="004B43F7" w:rsidRDefault="00B87094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Institution/University that awarded the Master's degree or its equivalent</w:t>
            </w:r>
          </w:p>
        </w:tc>
        <w:tc>
          <w:tcPr>
            <w:tcW w:w="3122" w:type="dxa"/>
            <w:vAlign w:val="center"/>
          </w:tcPr>
          <w:p w14:paraId="5CD5C069" w14:textId="3120E02A" w:rsidR="005F3199" w:rsidRPr="004B43F7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F42AEA" w:rsidRPr="004B43F7" w14:paraId="309AA6C8" w14:textId="77777777" w:rsidTr="006D3A42">
        <w:trPr>
          <w:trHeight w:val="340"/>
          <w:jc w:val="center"/>
        </w:trPr>
        <w:tc>
          <w:tcPr>
            <w:tcW w:w="10347" w:type="dxa"/>
            <w:gridSpan w:val="2"/>
          </w:tcPr>
          <w:p w14:paraId="16C221E2" w14:textId="09BB8B84" w:rsidR="00F42AEA" w:rsidRPr="004B43F7" w:rsidRDefault="00F42AEA" w:rsidP="00F42AEA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The scientific area of the Master's dissertation or its equivalent</w:t>
            </w:r>
          </w:p>
        </w:tc>
      </w:tr>
      <w:tr w:rsidR="00F42AEA" w:rsidRPr="004B43F7" w14:paraId="77932A75" w14:textId="77777777" w:rsidTr="006D3A42">
        <w:trPr>
          <w:trHeight w:val="340"/>
          <w:jc w:val="center"/>
        </w:trPr>
        <w:tc>
          <w:tcPr>
            <w:tcW w:w="10347" w:type="dxa"/>
            <w:gridSpan w:val="2"/>
          </w:tcPr>
          <w:p w14:paraId="1E95E587" w14:textId="77777777" w:rsidR="00F42AEA" w:rsidRPr="004B43F7" w:rsidRDefault="00F42AEA" w:rsidP="00F42AEA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F42AEA" w:rsidRPr="004B43F7" w14:paraId="5226A504" w14:textId="77777777" w:rsidTr="006D3A42">
        <w:trPr>
          <w:trHeight w:val="340"/>
          <w:jc w:val="center"/>
        </w:trPr>
        <w:tc>
          <w:tcPr>
            <w:tcW w:w="10347" w:type="dxa"/>
            <w:gridSpan w:val="2"/>
          </w:tcPr>
          <w:p w14:paraId="2660298C" w14:textId="3DCE9495" w:rsidR="00F42AEA" w:rsidRPr="004B43F7" w:rsidRDefault="00F42AEA" w:rsidP="00F42AEA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Title of the Master</w:t>
            </w:r>
            <w:r w:rsidR="001047B6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'</w:t>
            </w: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s dissertation or its equivalent</w:t>
            </w:r>
          </w:p>
        </w:tc>
      </w:tr>
      <w:tr w:rsidR="008F5BA8" w:rsidRPr="004B43F7" w14:paraId="176DF77A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63FA6127" w14:textId="77777777" w:rsidR="008F5BA8" w:rsidRPr="004B43F7" w:rsidRDefault="008F5BA8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1E2006D3" w14:textId="77777777" w:rsidR="007833DF" w:rsidRPr="004B43F7" w:rsidRDefault="007833DF" w:rsidP="007833DF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526264A8" w14:textId="77777777" w:rsidR="007D7647" w:rsidRPr="004B43F7" w:rsidRDefault="007D7647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6F2F331A" w14:textId="74AE9D78" w:rsidR="0065701C" w:rsidRPr="004B43F7" w:rsidRDefault="0065701C" w:rsidP="006478FB">
      <w:pPr>
        <w:outlineLvl w:val="0"/>
        <w:rPr>
          <w:rFonts w:ascii="Times New Roman" w:hAnsi="Times New Roman"/>
          <w:b/>
          <w:sz w:val="24"/>
          <w:szCs w:val="24"/>
          <w:lang w:val="en-US"/>
        </w:rPr>
      </w:pPr>
    </w:p>
    <w:p w14:paraId="55F62D43" w14:textId="77777777" w:rsidR="008B6A05" w:rsidRPr="004B43F7" w:rsidRDefault="008B6A05">
      <w:pPr>
        <w:rPr>
          <w:rFonts w:ascii="Times New Roman" w:hAnsi="Times New Roman"/>
          <w:sz w:val="24"/>
          <w:szCs w:val="24"/>
          <w:lang w:val="en-US"/>
        </w:rPr>
      </w:pPr>
      <w:r w:rsidRPr="004B43F7">
        <w:rPr>
          <w:rFonts w:ascii="Times New Roman" w:hAnsi="Times New Roman"/>
          <w:sz w:val="24"/>
          <w:szCs w:val="24"/>
          <w:lang w:val="en-US"/>
        </w:rPr>
        <w:br w:type="page"/>
      </w: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65701C" w:rsidRPr="004B43F7" w14:paraId="2167CBCC" w14:textId="77777777" w:rsidTr="00694413">
        <w:trPr>
          <w:trHeight w:val="340"/>
          <w:jc w:val="center"/>
        </w:trPr>
        <w:tc>
          <w:tcPr>
            <w:tcW w:w="10347" w:type="dxa"/>
            <w:shd w:val="pct15" w:color="auto" w:fill="auto"/>
          </w:tcPr>
          <w:p w14:paraId="00C85B6B" w14:textId="659ADC4A" w:rsidR="0065701C" w:rsidRPr="004B43F7" w:rsidRDefault="003104C3" w:rsidP="00D82FE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lastRenderedPageBreak/>
              <w:t>SECTION 5. Training and research experiences (</w:t>
            </w:r>
            <w:r w:rsidR="00F21AB8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4</w:t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50 words)</w:t>
            </w:r>
          </w:p>
        </w:tc>
      </w:tr>
      <w:tr w:rsidR="008B3033" w:rsidRPr="004B43F7" w14:paraId="5F9F079F" w14:textId="77777777" w:rsidTr="00694413">
        <w:trPr>
          <w:trHeight w:val="340"/>
          <w:jc w:val="center"/>
        </w:trPr>
        <w:tc>
          <w:tcPr>
            <w:tcW w:w="10347" w:type="dxa"/>
          </w:tcPr>
          <w:p w14:paraId="52C237AC" w14:textId="77777777" w:rsidR="008B3033" w:rsidRPr="004B43F7" w:rsidRDefault="008B3033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1CE4EF34" w14:textId="77777777" w:rsidR="000C2D96" w:rsidRPr="004B43F7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01CF50B0" w14:textId="77777777" w:rsidR="000C2D96" w:rsidRPr="004B43F7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4DCBCA78" w14:textId="77777777" w:rsidR="000C2D96" w:rsidRPr="004B43F7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790804AE" w14:textId="77777777" w:rsidR="0077655A" w:rsidRPr="004B43F7" w:rsidRDefault="0077655A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0506595D" w14:textId="77777777" w:rsidR="000C2D96" w:rsidRPr="004B43F7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0C500AAE" w14:textId="5F7FABC0" w:rsidR="007D7647" w:rsidRPr="004B43F7" w:rsidRDefault="007D7647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0DE04120" w14:textId="77777777" w:rsidR="0065701C" w:rsidRPr="004B43F7" w:rsidRDefault="0065701C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3B705D" w:rsidRPr="004B43F7" w14:paraId="4A2C622B" w14:textId="77777777" w:rsidTr="000A787E">
        <w:trPr>
          <w:trHeight w:val="340"/>
          <w:jc w:val="center"/>
        </w:trPr>
        <w:tc>
          <w:tcPr>
            <w:tcW w:w="10347" w:type="dxa"/>
            <w:shd w:val="pct15" w:color="auto" w:fill="auto"/>
          </w:tcPr>
          <w:p w14:paraId="3C2A9F41" w14:textId="1E78DC3B" w:rsidR="003B705D" w:rsidRPr="004B43F7" w:rsidRDefault="003B705D" w:rsidP="00BB4E99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</w:t>
            </w:r>
            <w:r w:rsidR="00124529"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6</w:t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. </w:t>
            </w:r>
            <w:r w:rsidR="003D6931"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Title of the research project and summary of the proposal (</w:t>
            </w:r>
            <w:r w:rsidR="00E80F3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10</w:t>
            </w:r>
            <w:r w:rsidR="003D6931"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00 words)</w:t>
            </w:r>
          </w:p>
        </w:tc>
      </w:tr>
      <w:tr w:rsidR="003B705D" w:rsidRPr="004B43F7" w14:paraId="480A5309" w14:textId="77777777" w:rsidTr="000A787E">
        <w:trPr>
          <w:trHeight w:val="340"/>
          <w:jc w:val="center"/>
        </w:trPr>
        <w:tc>
          <w:tcPr>
            <w:tcW w:w="10347" w:type="dxa"/>
          </w:tcPr>
          <w:p w14:paraId="7584FA25" w14:textId="18D41CE2" w:rsidR="00D05578" w:rsidRPr="004B43F7" w:rsidRDefault="003D6931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Quality of the </w:t>
            </w:r>
            <w:r w:rsidR="00E92D79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project's design</w:t>
            </w:r>
            <w:r w:rsidR="00F51F0F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;</w:t>
            </w:r>
            <w:r w:rsidR="00D05578"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F51F0F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O</w:t>
            </w: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riginality</w:t>
            </w:r>
            <w:r w:rsidR="00D05578"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; </w:t>
            </w:r>
            <w:r w:rsidR="00F51F0F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R</w:t>
            </w: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esearch question</w:t>
            </w:r>
            <w:r w:rsidR="00D05578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(s), O</w:t>
            </w: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bjectives and methods proposed to achieve these objectives</w:t>
            </w:r>
            <w:r w:rsidR="00D05578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14:paraId="4F102B30" w14:textId="77777777" w:rsidR="00170E57" w:rsidRPr="004B43F7" w:rsidRDefault="00170E57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130586D7" w14:textId="683DFA04" w:rsidR="00170E57" w:rsidRPr="004B43F7" w:rsidRDefault="00D05578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Project f</w:t>
            </w:r>
            <w:r w:rsidR="003D6931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easibility</w:t>
            </w: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; Relevance </w:t>
            </w:r>
            <w:r w:rsidR="003D6931"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to the institution's research </w:t>
            </w:r>
            <w:proofErr w:type="spellStart"/>
            <w:r w:rsidR="003D6931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programme</w:t>
            </w:r>
            <w:proofErr w:type="spellEnd"/>
            <w:r w:rsidR="003D6931"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 the MARCAD-Plus objective</w:t>
            </w:r>
            <w:r w:rsidR="007F5C43">
              <w:rPr>
                <w:rFonts w:ascii="Times New Roman" w:hAnsi="Times New Roman"/>
                <w:sz w:val="24"/>
                <w:szCs w:val="24"/>
                <w:lang w:val="en-US"/>
              </w:rPr>
              <w:t>s</w:t>
            </w: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14:paraId="59CC8EDE" w14:textId="77777777" w:rsidR="00170E57" w:rsidRPr="004B43F7" w:rsidRDefault="00170E57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30453A9" w14:textId="24C2A1F9" w:rsidR="003D6931" w:rsidRPr="004B43F7" w:rsidRDefault="00D05578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E</w:t>
            </w:r>
            <w:r w:rsidR="003D6931"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xpected results, partners and networks, dissemination plan, timetable, </w:t>
            </w:r>
            <w:r w:rsidR="001047B6"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nd </w:t>
            </w:r>
            <w:r w:rsidR="003D6931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budget.</w:t>
            </w:r>
          </w:p>
        </w:tc>
      </w:tr>
      <w:tr w:rsidR="00367E7D" w:rsidRPr="004B43F7" w14:paraId="542EE68C" w14:textId="77777777" w:rsidTr="000A787E">
        <w:trPr>
          <w:trHeight w:val="340"/>
          <w:jc w:val="center"/>
        </w:trPr>
        <w:tc>
          <w:tcPr>
            <w:tcW w:w="10347" w:type="dxa"/>
          </w:tcPr>
          <w:p w14:paraId="4251A1E2" w14:textId="77777777" w:rsidR="00367E7D" w:rsidRPr="004B43F7" w:rsidRDefault="00367E7D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CC3F031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F135EE2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25CD6927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FC5FF4A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23DC333B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6E14E644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93D8419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62E0795B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72E9AAF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147E048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73FFA01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22F65FE5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365A33E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2FAB29EF" w14:textId="77777777" w:rsidR="0077655A" w:rsidRPr="004B43F7" w:rsidRDefault="0077655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1487B7A7" w14:textId="77777777" w:rsidR="0077655A" w:rsidRPr="004B43F7" w:rsidRDefault="0077655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DB2E42C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28C6FAD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2E15AA5E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24B5E82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4A7FB8FD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162A8C3F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F3C2D39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99E42EA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1254A447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16B168BA" w14:textId="77777777" w:rsidR="00DD155D" w:rsidRPr="004B43F7" w:rsidRDefault="00DD155D" w:rsidP="00DD155D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05B475D1" w14:textId="77777777" w:rsidR="007A3929" w:rsidRPr="004B43F7" w:rsidRDefault="007A3929" w:rsidP="00DD155D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0CFB9BDE" w14:textId="77777777" w:rsidR="00103F7B" w:rsidRPr="004B43F7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66FA9800" w14:textId="77777777" w:rsidR="00103F7B" w:rsidRPr="004B43F7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4B9D4051" w14:textId="77777777" w:rsidR="00103F7B" w:rsidRPr="004B43F7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  <w:r w:rsidRPr="004B43F7">
        <w:rPr>
          <w:rFonts w:ascii="Times New Roman" w:hAnsi="Times New Roman"/>
          <w:sz w:val="24"/>
          <w:szCs w:val="24"/>
          <w:lang w:val="en-US"/>
        </w:rPr>
        <w:br w:type="page"/>
      </w: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103F7B" w:rsidRPr="004B43F7" w14:paraId="5F398DD5" w14:textId="77777777" w:rsidTr="000A787E">
        <w:trPr>
          <w:trHeight w:val="340"/>
          <w:jc w:val="center"/>
        </w:trPr>
        <w:tc>
          <w:tcPr>
            <w:tcW w:w="10347" w:type="dxa"/>
            <w:shd w:val="pct15" w:color="auto" w:fill="auto"/>
          </w:tcPr>
          <w:p w14:paraId="6AB93BD7" w14:textId="068A0AC8" w:rsidR="00103F7B" w:rsidRPr="004B43F7" w:rsidRDefault="00103F7B" w:rsidP="00B7565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lastRenderedPageBreak/>
              <w:t xml:space="preserve">SECTION </w:t>
            </w:r>
            <w:r w:rsidR="00B01181"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7</w:t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. Motivation.</w:t>
            </w:r>
            <w:r w:rsidR="0051582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(450 words)</w:t>
            </w:r>
          </w:p>
        </w:tc>
      </w:tr>
      <w:tr w:rsidR="00103F7B" w:rsidRPr="004B43F7" w14:paraId="75C5B333" w14:textId="77777777" w:rsidTr="000A787E">
        <w:trPr>
          <w:trHeight w:val="340"/>
          <w:jc w:val="center"/>
        </w:trPr>
        <w:tc>
          <w:tcPr>
            <w:tcW w:w="10347" w:type="dxa"/>
          </w:tcPr>
          <w:p w14:paraId="140A9A14" w14:textId="6C4DE1D7" w:rsidR="002762D1" w:rsidRPr="004B43F7" w:rsidRDefault="002762D1" w:rsidP="00B75658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Why do you want this fellowship? How will this fellowship, if awarded, contribute to your research career plan?</w:t>
            </w:r>
          </w:p>
        </w:tc>
      </w:tr>
      <w:tr w:rsidR="00103F7B" w:rsidRPr="004B43F7" w14:paraId="6E8307C2" w14:textId="77777777" w:rsidTr="000A787E">
        <w:trPr>
          <w:trHeight w:val="340"/>
          <w:jc w:val="center"/>
        </w:trPr>
        <w:tc>
          <w:tcPr>
            <w:tcW w:w="10347" w:type="dxa"/>
          </w:tcPr>
          <w:p w14:paraId="3C78A5BC" w14:textId="77777777" w:rsidR="00103F7B" w:rsidRPr="004B43F7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7B7B0106" w14:textId="77777777" w:rsidR="00103F7B" w:rsidRPr="004B43F7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38E33A51" w14:textId="77777777" w:rsidR="00103F7B" w:rsidRPr="004B43F7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00410813" w14:textId="77777777" w:rsidR="00103F7B" w:rsidRPr="004B43F7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59DF81CA" w14:textId="77777777" w:rsidR="00103F7B" w:rsidRPr="004B43F7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72ED44F5" w14:textId="77777777" w:rsidR="00103F7B" w:rsidRPr="004B43F7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79B0890F" w14:textId="77777777" w:rsidR="00F56D4F" w:rsidRPr="004B43F7" w:rsidRDefault="00F56D4F" w:rsidP="00F56D4F">
      <w:pPr>
        <w:tabs>
          <w:tab w:val="left" w:pos="709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46FBD82E" w14:textId="6DEAC5DB" w:rsidR="00F56D4F" w:rsidRPr="004B43F7" w:rsidRDefault="00F56D4F" w:rsidP="00F56D4F">
      <w:pPr>
        <w:tabs>
          <w:tab w:val="left" w:pos="709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34099620" w14:textId="62B54BFB" w:rsidR="00F56D4F" w:rsidRPr="004B43F7" w:rsidRDefault="00E17FD3" w:rsidP="00F56D4F">
      <w:pPr>
        <w:tabs>
          <w:tab w:val="left" w:pos="709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4B43F7">
        <w:rPr>
          <w:rFonts w:ascii="Times New Roma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0C04DB" wp14:editId="247695FC">
                <wp:simplePos x="0" y="0"/>
                <wp:positionH relativeFrom="column">
                  <wp:posOffset>-371475</wp:posOffset>
                </wp:positionH>
                <wp:positionV relativeFrom="paragraph">
                  <wp:posOffset>112395</wp:posOffset>
                </wp:positionV>
                <wp:extent cx="6353175" cy="2914650"/>
                <wp:effectExtent l="0" t="0" r="28575" b="19050"/>
                <wp:wrapNone/>
                <wp:docPr id="1377901082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3175" cy="29146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DD4E53" w14:textId="77777777" w:rsidR="00F56D4F" w:rsidRPr="00EF1427" w:rsidRDefault="00F56D4F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30"/>
                                <w:szCs w:val="30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EF1427">
                              <w:rPr>
                                <w:rFonts w:ascii="Tahoma" w:hAnsi="Tahoma" w:cs="Tahoma"/>
                                <w:sz w:val="30"/>
                                <w:szCs w:val="30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INDICATION</w:t>
                            </w:r>
                          </w:p>
                          <w:p w14:paraId="5312B844" w14:textId="77777777" w:rsidR="00F56D4F" w:rsidRPr="00EF1427" w:rsidRDefault="00F56D4F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653A5FF" w14:textId="77777777" w:rsidR="003C58A2" w:rsidRPr="00681BE0" w:rsidRDefault="003C58A2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81BE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 xml:space="preserve">Do not forget to upload all the required documents listed below before </w:t>
                            </w:r>
                            <w:r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>hitting</w:t>
                            </w:r>
                            <w:r w:rsidRPr="00681BE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 xml:space="preserve"> the ‘SUBMIT’ button.</w:t>
                            </w:r>
                          </w:p>
                          <w:p w14:paraId="02141B68" w14:textId="77777777" w:rsidR="003C58A2" w:rsidRPr="00681BE0" w:rsidRDefault="003C58A2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586C0A52" w14:textId="429EB3D1" w:rsidR="003C58A2" w:rsidRPr="00017904" w:rsidRDefault="003C58A2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.</w:t>
                            </w:r>
                            <w:r w:rsidR="00115E3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 C</w:t>
                            </w:r>
                            <w:r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urriculum Vitae</w:t>
                            </w:r>
                            <w:r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(Training, Studies &amp; Resea</w:t>
                            </w:r>
                            <w:r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</w:t>
                            </w:r>
                            <w:r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ch, Publications, Oral Presentations, Posters, Research experience …) under </w:t>
                            </w:r>
                            <w:r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the name </w:t>
                            </w:r>
                            <w:r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V_</w:t>
                            </w:r>
                            <w:r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FIRSTNAME</w:t>
                            </w:r>
                            <w:r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  <w:r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LASTNAME</w:t>
                            </w:r>
                            <w:r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  <w:r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hD</w:t>
                            </w:r>
                            <w:r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.PDF </w:t>
                            </w:r>
                          </w:p>
                          <w:p w14:paraId="43D4C5B5" w14:textId="77777777" w:rsidR="003C58A2" w:rsidRPr="00017904" w:rsidRDefault="003C58A2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54B17A08" w14:textId="2327AAD0" w:rsidR="003C58A2" w:rsidRPr="00481480" w:rsidRDefault="003C58A2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8148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.</w:t>
                            </w:r>
                            <w:r w:rsidR="00115E3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481480" w:rsidRPr="0048148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A support’s letter </w:t>
                            </w:r>
                            <w:r w:rsidR="00E56CF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from </w:t>
                            </w:r>
                            <w:r w:rsidR="00481480" w:rsidRPr="0048148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 home institution</w:t>
                            </w:r>
                            <w:r w:rsidRPr="0048148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.</w:t>
                            </w:r>
                          </w:p>
                          <w:p w14:paraId="37A37779" w14:textId="2C998EB0" w:rsidR="003C58A2" w:rsidRPr="003C58A2" w:rsidRDefault="009866A8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</w:t>
                            </w:r>
                            <w:r w:rsidR="003C58A2" w:rsidRPr="003C58A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L</w:t>
                            </w:r>
                            <w:r w:rsidR="003C58A2"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  <w:r w:rsidR="003C58A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FIRSTNAME</w:t>
                            </w:r>
                            <w:r w:rsidR="003C58A2"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  <w:r w:rsidR="003C58A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LASTNAME</w:t>
                            </w:r>
                            <w:r w:rsidR="003C58A2" w:rsidRPr="003C58A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_</w:t>
                            </w:r>
                            <w:r w:rsidR="003C58A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hD</w:t>
                            </w:r>
                            <w:r w:rsidR="003C58A2" w:rsidRPr="003C58A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.PDF</w:t>
                            </w:r>
                          </w:p>
                          <w:p w14:paraId="152B2C62" w14:textId="77777777" w:rsidR="003C58A2" w:rsidRPr="003C58A2" w:rsidRDefault="003C58A2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345273C2" w14:textId="63B49065" w:rsidR="003C58A2" w:rsidRPr="003C58A2" w:rsidRDefault="003C58A2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C58A2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3.</w:t>
                            </w:r>
                            <w:r w:rsidR="00115E3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115E39" w:rsidRPr="00115E3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 certified copy of the full transcript(s) of marks and certificate(s).</w:t>
                            </w:r>
                          </w:p>
                          <w:p w14:paraId="5A2FB03E" w14:textId="1D743CDD" w:rsidR="003C58A2" w:rsidRPr="00D81C24" w:rsidRDefault="003C58A2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F0B1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SD_ </w:t>
                            </w:r>
                            <w:r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FIRSTNAME</w:t>
                            </w:r>
                            <w:r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  <w:r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LASTNAME</w:t>
                            </w:r>
                            <w:r w:rsidRPr="00DF0B1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_</w:t>
                            </w:r>
                            <w:r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hD</w:t>
                            </w:r>
                            <w:r w:rsidRPr="00DF0B1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.PDF</w:t>
                            </w:r>
                          </w:p>
                          <w:p w14:paraId="2826FDB1" w14:textId="77777777" w:rsidR="00F56D4F" w:rsidRPr="003C58A2" w:rsidRDefault="00F56D4F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0C04DB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left:0;text-align:left;margin-left:-29.25pt;margin-top:8.85pt;width:500.25pt;height:229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" fillcolor="#ffd555 [2167]" strokecolor="#ffc000 [3207]" strokeweight=".5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14:paraId="66DD4E53" w14:textId="77777777" w:rsidR="00F56D4F" w:rsidRPr="00EF1427" w:rsidRDefault="00F56D4F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30"/>
                          <w:szCs w:val="30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EF1427">
                        <w:rPr>
                          <w:rFonts w:ascii="Tahoma" w:hAnsi="Tahoma" w:cs="Tahoma"/>
                          <w:sz w:val="30"/>
                          <w:szCs w:val="30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INDICATION</w:t>
                      </w:r>
                    </w:p>
                    <w:p w14:paraId="5312B844" w14:textId="77777777" w:rsidR="00F56D4F" w:rsidRPr="00EF1427" w:rsidRDefault="00F56D4F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7653A5FF" w14:textId="77777777" w:rsidR="003C58A2" w:rsidRPr="00681BE0" w:rsidRDefault="003C58A2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</w:pPr>
                      <w:r w:rsidRPr="00681BE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 xml:space="preserve">Do not forget to upload all the required documents listed below before </w:t>
                      </w:r>
                      <w:r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>hitting</w:t>
                      </w:r>
                      <w:r w:rsidRPr="00681BE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 xml:space="preserve"> the ‘SUBMIT’ button.</w:t>
                      </w:r>
                    </w:p>
                    <w:p w14:paraId="02141B68" w14:textId="77777777" w:rsidR="003C58A2" w:rsidRPr="00681BE0" w:rsidRDefault="003C58A2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586C0A52" w14:textId="429EB3D1" w:rsidR="003C58A2" w:rsidRPr="00017904" w:rsidRDefault="003C58A2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1.</w:t>
                      </w:r>
                      <w:r w:rsidR="00115E39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 C</w:t>
                      </w:r>
                      <w:r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urriculum Vitae</w:t>
                      </w:r>
                      <w:r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(Training, Studies &amp; Resea</w:t>
                      </w:r>
                      <w:r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r</w:t>
                      </w:r>
                      <w:r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ch, Publications, Oral Presentations, Posters, Research experience …) under </w:t>
                      </w:r>
                      <w:r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the name </w:t>
                      </w:r>
                      <w:r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CV_</w:t>
                      </w:r>
                      <w:r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FIRSTNAME</w:t>
                      </w:r>
                      <w:r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  <w:r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LASTNAME</w:t>
                      </w:r>
                      <w:r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  <w:r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PhD</w:t>
                      </w:r>
                      <w:r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.PDF </w:t>
                      </w:r>
                    </w:p>
                    <w:p w14:paraId="43D4C5B5" w14:textId="77777777" w:rsidR="003C58A2" w:rsidRPr="00017904" w:rsidRDefault="003C58A2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54B17A08" w14:textId="2327AAD0" w:rsidR="003C58A2" w:rsidRPr="00481480" w:rsidRDefault="003C58A2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48148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2.</w:t>
                      </w:r>
                      <w:r w:rsidR="00115E39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481480" w:rsidRPr="0048148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A support’s letter </w:t>
                      </w:r>
                      <w:r w:rsidR="00E56CF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from </w:t>
                      </w:r>
                      <w:r w:rsidR="00481480" w:rsidRPr="0048148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 home institution</w:t>
                      </w:r>
                      <w:r w:rsidRPr="0048148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.</w:t>
                      </w:r>
                    </w:p>
                    <w:p w14:paraId="37A37779" w14:textId="2C998EB0" w:rsidR="003C58A2" w:rsidRPr="003C58A2" w:rsidRDefault="009866A8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S</w:t>
                      </w:r>
                      <w:r w:rsidR="003C58A2" w:rsidRPr="003C58A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L</w:t>
                      </w:r>
                      <w:r w:rsidR="003C58A2"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  <w:r w:rsidR="003C58A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FIRSTNAME</w:t>
                      </w:r>
                      <w:r w:rsidR="003C58A2"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  <w:r w:rsidR="003C58A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LASTNAME</w:t>
                      </w:r>
                      <w:r w:rsidR="003C58A2" w:rsidRPr="003C58A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_</w:t>
                      </w:r>
                      <w:r w:rsidR="003C58A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PhD</w:t>
                      </w:r>
                      <w:r w:rsidR="003C58A2" w:rsidRPr="003C58A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.PDF</w:t>
                      </w:r>
                    </w:p>
                    <w:p w14:paraId="152B2C62" w14:textId="77777777" w:rsidR="003C58A2" w:rsidRPr="003C58A2" w:rsidRDefault="003C58A2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345273C2" w14:textId="63B49065" w:rsidR="003C58A2" w:rsidRPr="003C58A2" w:rsidRDefault="003C58A2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3C58A2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3.</w:t>
                      </w:r>
                      <w:r w:rsidR="00115E39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115E39" w:rsidRPr="00115E39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A certified copy of the full transcript(s) of marks and certificate(s).</w:t>
                      </w:r>
                    </w:p>
                    <w:p w14:paraId="5A2FB03E" w14:textId="1D743CDD" w:rsidR="003C58A2" w:rsidRPr="00D81C24" w:rsidRDefault="003C58A2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DF0B1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SD_ </w:t>
                      </w:r>
                      <w:r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FIRSTNAME</w:t>
                      </w:r>
                      <w:r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  <w:r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LASTNAME</w:t>
                      </w:r>
                      <w:r w:rsidRPr="00DF0B1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_</w:t>
                      </w:r>
                      <w:r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PhD</w:t>
                      </w:r>
                      <w:r w:rsidRPr="00DF0B1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.PDF</w:t>
                      </w:r>
                    </w:p>
                    <w:p w14:paraId="2826FDB1" w14:textId="77777777" w:rsidR="00F56D4F" w:rsidRPr="003C58A2" w:rsidRDefault="00F56D4F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F56D4F" w:rsidRPr="004B43F7" w:rsidSect="0071629E">
      <w:headerReference w:type="default" r:id="rId8"/>
      <w:footerReference w:type="default" r:id="rId9"/>
      <w:pgSz w:w="11906" w:h="16838"/>
      <w:pgMar w:top="1247" w:right="1440" w:bottom="567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24B72" w14:textId="77777777" w:rsidR="00815695" w:rsidRDefault="00815695" w:rsidP="00DD155D">
      <w:pPr>
        <w:spacing w:after="0" w:line="240" w:lineRule="auto"/>
      </w:pPr>
      <w:r>
        <w:separator/>
      </w:r>
    </w:p>
  </w:endnote>
  <w:endnote w:type="continuationSeparator" w:id="0">
    <w:p w14:paraId="7ABF976D" w14:textId="77777777" w:rsidR="00815695" w:rsidRDefault="00815695" w:rsidP="00DD1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7E271" w14:textId="6F81E4BF" w:rsidR="00DD155D" w:rsidRDefault="00427C75">
    <w:pPr>
      <w:pStyle w:val="Pieddepage"/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798419BC" wp14:editId="7C3DF235">
              <wp:simplePos x="0" y="0"/>
              <wp:positionH relativeFrom="page">
                <wp:posOffset>6438900</wp:posOffset>
              </wp:positionH>
              <wp:positionV relativeFrom="page">
                <wp:posOffset>10125075</wp:posOffset>
              </wp:positionV>
              <wp:extent cx="368300" cy="274320"/>
              <wp:effectExtent l="9525" t="9525" r="12700" b="11430"/>
              <wp:wrapNone/>
              <wp:docPr id="193384808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68300" cy="274320"/>
                      </a:xfrm>
                      <a:prstGeom prst="foldedCorner">
                        <a:avLst>
                          <a:gd name="adj" fmla="val 34560"/>
                        </a:avLst>
                      </a:prstGeom>
                      <a:solidFill>
                        <a:srgbClr val="FFFFFF"/>
                      </a:solidFill>
                      <a:ln w="317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5BDC42B2" w14:textId="77777777" w:rsidR="00DD155D" w:rsidRDefault="00DD155D">
                          <w:pPr>
                            <w:jc w:val="center"/>
                            <w:rPr>
                              <w:lang w:val="fr-FR"/>
                            </w:rPr>
                          </w:pPr>
                          <w:r>
                            <w:rPr>
                              <w:lang w:val="fr-FR"/>
                            </w:rPr>
                            <w:fldChar w:fldCharType="begin"/>
                          </w:r>
                          <w:r>
                            <w:rPr>
                              <w:lang w:val="fr-FR"/>
                            </w:rPr>
                            <w:instrText xml:space="preserve"> PAGE    \* MERGEFORMAT </w:instrText>
                          </w:r>
                          <w:r>
                            <w:rPr>
                              <w:lang w:val="fr-FR"/>
                            </w:rPr>
                            <w:fldChar w:fldCharType="separate"/>
                          </w:r>
                          <w:r w:rsidR="00673830" w:rsidRPr="00673830">
                            <w:rPr>
                              <w:noProof/>
                              <w:sz w:val="16"/>
                              <w:szCs w:val="16"/>
                            </w:rPr>
                            <w:t>4</w:t>
                          </w:r>
                          <w:r>
                            <w:rPr>
                              <w:lang w:val="fr-F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8419BC" id="_x0000_t65" coordsize="21600,21600" o:spt="65" adj="18900" path="m,l,21600@0,21600,21600@0,21600,xem@0,21600nfl@3@5c@7@9@11@13,21600@0e">
              <v:formulas>
                <v:f eqn="val #0"/>
                <v:f eqn="sum 21600 0 @0"/>
                <v:f eqn="prod @1 8481 32768"/>
                <v:f eqn="sum @2 @0 0"/>
                <v:f eqn="prod @1 1117 32768"/>
                <v:f eqn="sum @4 @0 0"/>
                <v:f eqn="prod @1 11764 32768"/>
                <v:f eqn="sum @6 @0 0"/>
                <v:f eqn="prod @1 6144 32768"/>
                <v:f eqn="sum @8 @0 0"/>
                <v:f eqn="prod @1 20480 32768"/>
                <v:f eqn="sum @10 @0 0"/>
                <v:f eqn="prod @1 6144 32768"/>
                <v:f eqn="sum @12 @0 0"/>
              </v:formulas>
              <v:path o:extrusionok="f" gradientshapeok="t" o:connecttype="rect" textboxrect="0,0,21600,@13"/>
              <v:handles>
                <v:h position="#0,bottomRight" xrange="10800,21600"/>
              </v:handles>
              <o:complex v:ext="view"/>
            </v:shapetype>
            <v:shape id="AutoShape 1" o:spid="_x0000_s1027" type="#_x0000_t65" style="position:absolute;margin-left:507pt;margin-top:797.25pt;width:29pt;height:21.6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" o:allowincell="f" adj="14135" strokecolor="gray" strokeweight=".25pt">
              <v:textbox>
                <w:txbxContent>
                  <w:p w14:paraId="5BDC42B2" w14:textId="77777777" w:rsidR="00DD155D" w:rsidRDefault="00DD155D">
                    <w:pPr>
                      <w:jc w:val="center"/>
                      <w:rPr>
                        <w:lang w:val="fr-FR"/>
                      </w:rPr>
                    </w:pPr>
                    <w:r>
                      <w:rPr>
                        <w:lang w:val="fr-FR"/>
                      </w:rPr>
                      <w:fldChar w:fldCharType="begin"/>
                    </w:r>
                    <w:r>
                      <w:rPr>
                        <w:lang w:val="fr-FR"/>
                      </w:rPr>
                      <w:instrText xml:space="preserve"> PAGE    \* MERGEFORMAT </w:instrText>
                    </w:r>
                    <w:r>
                      <w:rPr>
                        <w:lang w:val="fr-FR"/>
                      </w:rPr>
                      <w:fldChar w:fldCharType="separate"/>
                    </w:r>
                    <w:r w:rsidR="00673830" w:rsidRPr="00673830">
                      <w:rPr>
                        <w:noProof/>
                        <w:sz w:val="16"/>
                        <w:szCs w:val="16"/>
                      </w:rPr>
                      <w:t>4</w:t>
                    </w:r>
                    <w:r>
                      <w:rPr>
                        <w:lang w:val="fr-FR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0DB17" w14:textId="77777777" w:rsidR="00815695" w:rsidRDefault="00815695" w:rsidP="00DD155D">
      <w:pPr>
        <w:spacing w:after="0" w:line="240" w:lineRule="auto"/>
      </w:pPr>
      <w:r>
        <w:separator/>
      </w:r>
    </w:p>
  </w:footnote>
  <w:footnote w:type="continuationSeparator" w:id="0">
    <w:p w14:paraId="652CCE39" w14:textId="77777777" w:rsidR="00815695" w:rsidRDefault="00815695" w:rsidP="00DD15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27" w:type="dxa"/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587"/>
      <w:gridCol w:w="5723"/>
      <w:gridCol w:w="3017"/>
    </w:tblGrid>
    <w:tr w:rsidR="006456E1" w14:paraId="632F3579" w14:textId="77777777" w:rsidTr="00060E10">
      <w:trPr>
        <w:cantSplit/>
        <w:trHeight w:hRule="exact" w:val="1306"/>
        <w:jc w:val="center"/>
      </w:trPr>
      <w:tc>
        <w:tcPr>
          <w:tcW w:w="1587" w:type="dxa"/>
          <w:vAlign w:val="center"/>
        </w:tcPr>
        <w:p w14:paraId="2DC733C7" w14:textId="691A3F92" w:rsidR="006456E1" w:rsidRPr="000F3342" w:rsidRDefault="00427C75" w:rsidP="006456E1">
          <w:pPr>
            <w:widowControl w:val="0"/>
            <w:tabs>
              <w:tab w:val="right" w:pos="9356"/>
            </w:tabs>
            <w:spacing w:line="240" w:lineRule="auto"/>
            <w:ind w:right="-856"/>
            <w:textAlignment w:val="center"/>
            <w:rPr>
              <w:color w:val="000000"/>
              <w:szCs w:val="16"/>
            </w:rPr>
          </w:pPr>
          <w:r>
            <w:rPr>
              <w:noProof/>
              <w:lang w:val="fr-FR" w:eastAsia="fr-FR"/>
            </w:rPr>
            <w:drawing>
              <wp:inline distT="0" distB="0" distL="0" distR="0" wp14:anchorId="35595104" wp14:editId="36F17B76">
                <wp:extent cx="781050" cy="733425"/>
                <wp:effectExtent l="0" t="0" r="0" b="0"/>
                <wp:docPr id="1" name="Imag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23" w:type="dxa"/>
          <w:vAlign w:val="center"/>
        </w:tcPr>
        <w:p w14:paraId="4E1A23EC" w14:textId="58F9C837" w:rsidR="006456E1" w:rsidRPr="00B273B0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en-US" w:eastAsia="fr-FR"/>
            </w:rPr>
          </w:pP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Universit</w:t>
          </w:r>
          <w:r w:rsidR="00B273B0"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y</w:t>
          </w: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Cheikh Anta Diop (UCAD), Dakar, S</w:t>
          </w:r>
          <w:r w:rsidR="000D7CA5">
            <w:rPr>
              <w:b/>
              <w:bCs/>
              <w:color w:val="0070C0"/>
              <w:sz w:val="18"/>
              <w:szCs w:val="18"/>
              <w:lang w:val="en-US" w:eastAsia="fr-FR"/>
            </w:rPr>
            <w:t>enegal</w:t>
          </w:r>
        </w:p>
        <w:p w14:paraId="5BE0EB46" w14:textId="0ADE629A" w:rsidR="006456E1" w:rsidRPr="00B273B0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en-US" w:eastAsia="fr-FR"/>
            </w:rPr>
          </w:pP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Facult</w:t>
          </w:r>
          <w:r w:rsidR="00B273B0"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y</w:t>
          </w: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</w:t>
          </w:r>
          <w:r w:rsidR="00B273B0"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of </w:t>
          </w: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M</w:t>
          </w:r>
          <w:r w:rsidR="00B273B0"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e</w:t>
          </w: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d</w:t>
          </w:r>
          <w:r w:rsidR="00B273B0"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i</w:t>
          </w: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cine</w:t>
          </w:r>
          <w:r w:rsidR="00776C50">
            <w:rPr>
              <w:b/>
              <w:bCs/>
              <w:color w:val="0070C0"/>
              <w:sz w:val="18"/>
              <w:szCs w:val="18"/>
              <w:lang w:val="en-US" w:eastAsia="fr-FR"/>
            </w:rPr>
            <w:t>,</w:t>
          </w: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</w:t>
          </w:r>
          <w:r w:rsidR="00B273B0"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of</w:t>
          </w: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Pharmac</w:t>
          </w:r>
          <w:r w:rsid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y and </w:t>
          </w: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Odontolog</w:t>
          </w:r>
          <w:r w:rsid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y</w:t>
          </w:r>
        </w:p>
        <w:p w14:paraId="5EAED4C3" w14:textId="3EDA1DE7" w:rsidR="006456E1" w:rsidRPr="00EF1427" w:rsidRDefault="00776C50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en-US"/>
            </w:rPr>
          </w:pPr>
          <w:r w:rsidRPr="00EF1427">
            <w:rPr>
              <w:b/>
              <w:bCs/>
              <w:color w:val="0070C0"/>
              <w:sz w:val="18"/>
              <w:szCs w:val="18"/>
              <w:lang w:val="en-US"/>
            </w:rPr>
            <w:t xml:space="preserve">MARCAD Consortium </w:t>
          </w:r>
          <w:r w:rsidR="006456E1" w:rsidRPr="00EF1427">
            <w:rPr>
              <w:b/>
              <w:bCs/>
              <w:color w:val="0070C0"/>
              <w:sz w:val="18"/>
              <w:szCs w:val="18"/>
              <w:lang w:val="en-US"/>
            </w:rPr>
            <w:t>Secr</w:t>
          </w:r>
          <w:r w:rsidRPr="00EF1427">
            <w:rPr>
              <w:b/>
              <w:bCs/>
              <w:color w:val="0070C0"/>
              <w:sz w:val="18"/>
              <w:szCs w:val="18"/>
              <w:lang w:val="en-US"/>
            </w:rPr>
            <w:t>e</w:t>
          </w:r>
          <w:r w:rsidR="006456E1" w:rsidRPr="00EF1427">
            <w:rPr>
              <w:b/>
              <w:bCs/>
              <w:color w:val="0070C0"/>
              <w:sz w:val="18"/>
              <w:szCs w:val="18"/>
              <w:lang w:val="en-US"/>
            </w:rPr>
            <w:t xml:space="preserve">tariat </w:t>
          </w:r>
        </w:p>
        <w:p w14:paraId="7425321A" w14:textId="10FC8CBE" w:rsidR="006456E1" w:rsidRPr="00776C50" w:rsidRDefault="000D7CA5" w:rsidP="006456E1">
          <w:pPr>
            <w:spacing w:after="0" w:line="240" w:lineRule="auto"/>
            <w:jc w:val="center"/>
            <w:rPr>
              <w:caps/>
              <w:sz w:val="28"/>
              <w:szCs w:val="28"/>
              <w:lang w:val="en-US"/>
            </w:rPr>
          </w:pPr>
          <w:r>
            <w:rPr>
              <w:b/>
              <w:bCs/>
              <w:color w:val="0070C0"/>
              <w:sz w:val="18"/>
              <w:szCs w:val="18"/>
              <w:lang w:val="en-US" w:eastAsia="fr-FR"/>
            </w:rPr>
            <w:t>Website</w:t>
          </w:r>
          <w:r w:rsidR="006456E1" w:rsidRPr="00776C50">
            <w:rPr>
              <w:b/>
              <w:bCs/>
              <w:color w:val="0070C0"/>
              <w:sz w:val="18"/>
              <w:szCs w:val="18"/>
              <w:lang w:val="en-US" w:eastAsia="fr-FR"/>
            </w:rPr>
            <w:t>: www.marcad-africa.org</w:t>
          </w:r>
        </w:p>
      </w:tc>
      <w:tc>
        <w:tcPr>
          <w:tcW w:w="3017" w:type="dxa"/>
          <w:vAlign w:val="center"/>
        </w:tcPr>
        <w:p w14:paraId="51FFF38C" w14:textId="7BC74371" w:rsidR="006456E1" w:rsidRDefault="00427C75" w:rsidP="006456E1">
          <w:pPr>
            <w:spacing w:after="0"/>
            <w:jc w:val="right"/>
            <w:rPr>
              <w:b/>
              <w:bCs/>
              <w:color w:val="FF0000"/>
              <w:sz w:val="20"/>
            </w:rPr>
          </w:pPr>
          <w:r>
            <w:rPr>
              <w:noProof/>
              <w:lang w:val="fr-FR" w:eastAsia="fr-FR"/>
            </w:rPr>
            <w:drawing>
              <wp:inline distT="0" distB="0" distL="0" distR="0" wp14:anchorId="3E85CAF0" wp14:editId="48C2FF41">
                <wp:extent cx="1800225" cy="638175"/>
                <wp:effectExtent l="0" t="0" r="0" b="0"/>
                <wp:docPr id="2" name="Image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22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1D4D83B" w14:textId="77777777" w:rsidR="006456E1" w:rsidRDefault="006456E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868F1"/>
    <w:multiLevelType w:val="hybridMultilevel"/>
    <w:tmpl w:val="459A999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13666"/>
    <w:multiLevelType w:val="hybridMultilevel"/>
    <w:tmpl w:val="0660C9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65846"/>
    <w:multiLevelType w:val="hybridMultilevel"/>
    <w:tmpl w:val="0DACC98C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2F143E"/>
    <w:multiLevelType w:val="hybridMultilevel"/>
    <w:tmpl w:val="7AF6AD2C"/>
    <w:lvl w:ilvl="0" w:tplc="280C000F">
      <w:start w:val="1"/>
      <w:numFmt w:val="decimal"/>
      <w:lvlText w:val="%1."/>
      <w:lvlJc w:val="left"/>
      <w:pPr>
        <w:ind w:left="360" w:hanging="360"/>
      </w:pPr>
    </w:lvl>
    <w:lvl w:ilvl="1" w:tplc="280C0019" w:tentative="1">
      <w:start w:val="1"/>
      <w:numFmt w:val="lowerLetter"/>
      <w:lvlText w:val="%2."/>
      <w:lvlJc w:val="left"/>
      <w:pPr>
        <w:ind w:left="1080" w:hanging="360"/>
      </w:pPr>
    </w:lvl>
    <w:lvl w:ilvl="2" w:tplc="280C001B" w:tentative="1">
      <w:start w:val="1"/>
      <w:numFmt w:val="lowerRoman"/>
      <w:lvlText w:val="%3."/>
      <w:lvlJc w:val="right"/>
      <w:pPr>
        <w:ind w:left="1800" w:hanging="180"/>
      </w:pPr>
    </w:lvl>
    <w:lvl w:ilvl="3" w:tplc="280C000F" w:tentative="1">
      <w:start w:val="1"/>
      <w:numFmt w:val="decimal"/>
      <w:lvlText w:val="%4."/>
      <w:lvlJc w:val="left"/>
      <w:pPr>
        <w:ind w:left="2520" w:hanging="360"/>
      </w:pPr>
    </w:lvl>
    <w:lvl w:ilvl="4" w:tplc="280C0019" w:tentative="1">
      <w:start w:val="1"/>
      <w:numFmt w:val="lowerLetter"/>
      <w:lvlText w:val="%5."/>
      <w:lvlJc w:val="left"/>
      <w:pPr>
        <w:ind w:left="3240" w:hanging="360"/>
      </w:pPr>
    </w:lvl>
    <w:lvl w:ilvl="5" w:tplc="280C001B" w:tentative="1">
      <w:start w:val="1"/>
      <w:numFmt w:val="lowerRoman"/>
      <w:lvlText w:val="%6."/>
      <w:lvlJc w:val="right"/>
      <w:pPr>
        <w:ind w:left="3960" w:hanging="180"/>
      </w:pPr>
    </w:lvl>
    <w:lvl w:ilvl="6" w:tplc="280C000F" w:tentative="1">
      <w:start w:val="1"/>
      <w:numFmt w:val="decimal"/>
      <w:lvlText w:val="%7."/>
      <w:lvlJc w:val="left"/>
      <w:pPr>
        <w:ind w:left="4680" w:hanging="360"/>
      </w:pPr>
    </w:lvl>
    <w:lvl w:ilvl="7" w:tplc="280C0019" w:tentative="1">
      <w:start w:val="1"/>
      <w:numFmt w:val="lowerLetter"/>
      <w:lvlText w:val="%8."/>
      <w:lvlJc w:val="left"/>
      <w:pPr>
        <w:ind w:left="5400" w:hanging="360"/>
      </w:pPr>
    </w:lvl>
    <w:lvl w:ilvl="8" w:tplc="28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48E6B5D"/>
    <w:multiLevelType w:val="hybridMultilevel"/>
    <w:tmpl w:val="21703F32"/>
    <w:lvl w:ilvl="0" w:tplc="280C000F">
      <w:start w:val="1"/>
      <w:numFmt w:val="decimal"/>
      <w:lvlText w:val="%1."/>
      <w:lvlJc w:val="left"/>
      <w:pPr>
        <w:ind w:left="720" w:hanging="360"/>
      </w:p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AF39E2"/>
    <w:multiLevelType w:val="hybridMultilevel"/>
    <w:tmpl w:val="AC782612"/>
    <w:lvl w:ilvl="0" w:tplc="28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E0F7D39"/>
    <w:multiLevelType w:val="hybridMultilevel"/>
    <w:tmpl w:val="CE66A3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E02DE"/>
    <w:multiLevelType w:val="hybridMultilevel"/>
    <w:tmpl w:val="8034EB44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9E29D0"/>
    <w:multiLevelType w:val="hybridMultilevel"/>
    <w:tmpl w:val="FE70B3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77058C"/>
    <w:multiLevelType w:val="hybridMultilevel"/>
    <w:tmpl w:val="0BA65386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num w:numId="1" w16cid:durableId="730612889">
    <w:abstractNumId w:val="8"/>
  </w:num>
  <w:num w:numId="2" w16cid:durableId="1846553908">
    <w:abstractNumId w:val="6"/>
  </w:num>
  <w:num w:numId="3" w16cid:durableId="1810978457">
    <w:abstractNumId w:val="9"/>
  </w:num>
  <w:num w:numId="4" w16cid:durableId="1707871377">
    <w:abstractNumId w:val="1"/>
  </w:num>
  <w:num w:numId="5" w16cid:durableId="1178085018">
    <w:abstractNumId w:val="0"/>
  </w:num>
  <w:num w:numId="6" w16cid:durableId="860316945">
    <w:abstractNumId w:val="2"/>
  </w:num>
  <w:num w:numId="7" w16cid:durableId="2077895470">
    <w:abstractNumId w:val="7"/>
  </w:num>
  <w:num w:numId="8" w16cid:durableId="187303418">
    <w:abstractNumId w:val="5"/>
  </w:num>
  <w:num w:numId="9" w16cid:durableId="2072924160">
    <w:abstractNumId w:val="3"/>
  </w:num>
  <w:num w:numId="10" w16cid:durableId="10864203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0NbEwsDA2t7AwMDZW0lEKTi0uzszPAymwrAUAIm6QeywAAAA="/>
  </w:docVars>
  <w:rsids>
    <w:rsidRoot w:val="00DD372A"/>
    <w:rsid w:val="00023D94"/>
    <w:rsid w:val="00031006"/>
    <w:rsid w:val="00032B0E"/>
    <w:rsid w:val="000428C7"/>
    <w:rsid w:val="00043443"/>
    <w:rsid w:val="000463FB"/>
    <w:rsid w:val="00047D3F"/>
    <w:rsid w:val="00051CE9"/>
    <w:rsid w:val="000634EA"/>
    <w:rsid w:val="000644DB"/>
    <w:rsid w:val="00065147"/>
    <w:rsid w:val="00073240"/>
    <w:rsid w:val="000754B4"/>
    <w:rsid w:val="00081160"/>
    <w:rsid w:val="00081A65"/>
    <w:rsid w:val="0008684B"/>
    <w:rsid w:val="00094CD5"/>
    <w:rsid w:val="000A787E"/>
    <w:rsid w:val="000C2D96"/>
    <w:rsid w:val="000D4339"/>
    <w:rsid w:val="000D4675"/>
    <w:rsid w:val="000D7CA5"/>
    <w:rsid w:val="000F1EE2"/>
    <w:rsid w:val="00103C83"/>
    <w:rsid w:val="00103F7B"/>
    <w:rsid w:val="001047B6"/>
    <w:rsid w:val="00115E39"/>
    <w:rsid w:val="00124529"/>
    <w:rsid w:val="001266D3"/>
    <w:rsid w:val="001418AD"/>
    <w:rsid w:val="00146941"/>
    <w:rsid w:val="0016278A"/>
    <w:rsid w:val="001673EE"/>
    <w:rsid w:val="00170E57"/>
    <w:rsid w:val="001937BE"/>
    <w:rsid w:val="0019573F"/>
    <w:rsid w:val="0019734F"/>
    <w:rsid w:val="001A004C"/>
    <w:rsid w:val="001B1352"/>
    <w:rsid w:val="001C5BE6"/>
    <w:rsid w:val="001D27FF"/>
    <w:rsid w:val="001E7497"/>
    <w:rsid w:val="001F3AA9"/>
    <w:rsid w:val="001F664E"/>
    <w:rsid w:val="001F6975"/>
    <w:rsid w:val="00202BB2"/>
    <w:rsid w:val="00224374"/>
    <w:rsid w:val="00231291"/>
    <w:rsid w:val="002451AA"/>
    <w:rsid w:val="00253807"/>
    <w:rsid w:val="00253F07"/>
    <w:rsid w:val="002636A0"/>
    <w:rsid w:val="002762D1"/>
    <w:rsid w:val="002915C1"/>
    <w:rsid w:val="002932AE"/>
    <w:rsid w:val="002A02E1"/>
    <w:rsid w:val="002A4520"/>
    <w:rsid w:val="002A46B4"/>
    <w:rsid w:val="002A5C67"/>
    <w:rsid w:val="002B5C6B"/>
    <w:rsid w:val="002B77BC"/>
    <w:rsid w:val="002C7BF1"/>
    <w:rsid w:val="002E78D4"/>
    <w:rsid w:val="002F0706"/>
    <w:rsid w:val="002F1B69"/>
    <w:rsid w:val="00305EFF"/>
    <w:rsid w:val="003104C3"/>
    <w:rsid w:val="003172CE"/>
    <w:rsid w:val="003207EE"/>
    <w:rsid w:val="00320AD0"/>
    <w:rsid w:val="00320D9E"/>
    <w:rsid w:val="00324F0E"/>
    <w:rsid w:val="00345E4C"/>
    <w:rsid w:val="00351EF9"/>
    <w:rsid w:val="003556AF"/>
    <w:rsid w:val="003613D6"/>
    <w:rsid w:val="003628E3"/>
    <w:rsid w:val="00367E7D"/>
    <w:rsid w:val="00377C36"/>
    <w:rsid w:val="003816BD"/>
    <w:rsid w:val="0039165F"/>
    <w:rsid w:val="003A1A47"/>
    <w:rsid w:val="003A20A0"/>
    <w:rsid w:val="003A54A8"/>
    <w:rsid w:val="003A6A7E"/>
    <w:rsid w:val="003B705D"/>
    <w:rsid w:val="003C0FB2"/>
    <w:rsid w:val="003C58A2"/>
    <w:rsid w:val="003D0032"/>
    <w:rsid w:val="003D016A"/>
    <w:rsid w:val="003D6931"/>
    <w:rsid w:val="003E0D90"/>
    <w:rsid w:val="003E34FE"/>
    <w:rsid w:val="003F6A72"/>
    <w:rsid w:val="00402FFC"/>
    <w:rsid w:val="00410F6A"/>
    <w:rsid w:val="00425B56"/>
    <w:rsid w:val="00427C75"/>
    <w:rsid w:val="00430EF1"/>
    <w:rsid w:val="004516A7"/>
    <w:rsid w:val="004565FB"/>
    <w:rsid w:val="00460D12"/>
    <w:rsid w:val="00461740"/>
    <w:rsid w:val="00461DAB"/>
    <w:rsid w:val="00465D90"/>
    <w:rsid w:val="0047136F"/>
    <w:rsid w:val="004739EB"/>
    <w:rsid w:val="00481480"/>
    <w:rsid w:val="00493E5C"/>
    <w:rsid w:val="004A526C"/>
    <w:rsid w:val="004B43F7"/>
    <w:rsid w:val="004C2949"/>
    <w:rsid w:val="004C5541"/>
    <w:rsid w:val="004C58E2"/>
    <w:rsid w:val="004D0EB5"/>
    <w:rsid w:val="004D2DDD"/>
    <w:rsid w:val="004D3DF4"/>
    <w:rsid w:val="004F4925"/>
    <w:rsid w:val="00515826"/>
    <w:rsid w:val="00523949"/>
    <w:rsid w:val="005464C2"/>
    <w:rsid w:val="0056308E"/>
    <w:rsid w:val="005876B7"/>
    <w:rsid w:val="00587BA2"/>
    <w:rsid w:val="0059510E"/>
    <w:rsid w:val="00596EC1"/>
    <w:rsid w:val="005A3B22"/>
    <w:rsid w:val="005B250E"/>
    <w:rsid w:val="005B4238"/>
    <w:rsid w:val="005C513C"/>
    <w:rsid w:val="005D225D"/>
    <w:rsid w:val="005D6161"/>
    <w:rsid w:val="005E158C"/>
    <w:rsid w:val="005E52CD"/>
    <w:rsid w:val="005E7AE6"/>
    <w:rsid w:val="005F3199"/>
    <w:rsid w:val="0060693F"/>
    <w:rsid w:val="00610683"/>
    <w:rsid w:val="0061088A"/>
    <w:rsid w:val="00624875"/>
    <w:rsid w:val="0062692A"/>
    <w:rsid w:val="00627353"/>
    <w:rsid w:val="0062740D"/>
    <w:rsid w:val="0063558F"/>
    <w:rsid w:val="00640C22"/>
    <w:rsid w:val="006414B9"/>
    <w:rsid w:val="00643D3D"/>
    <w:rsid w:val="006456E1"/>
    <w:rsid w:val="006478FB"/>
    <w:rsid w:val="0065701C"/>
    <w:rsid w:val="00673830"/>
    <w:rsid w:val="006837DD"/>
    <w:rsid w:val="006854A4"/>
    <w:rsid w:val="00694413"/>
    <w:rsid w:val="006A373F"/>
    <w:rsid w:val="006A39D8"/>
    <w:rsid w:val="006C12D7"/>
    <w:rsid w:val="006C2202"/>
    <w:rsid w:val="006E2CA7"/>
    <w:rsid w:val="006E5A1A"/>
    <w:rsid w:val="006F1B6A"/>
    <w:rsid w:val="006F5EB0"/>
    <w:rsid w:val="00715EAD"/>
    <w:rsid w:val="0071629E"/>
    <w:rsid w:val="00745D8C"/>
    <w:rsid w:val="00747300"/>
    <w:rsid w:val="00757AE7"/>
    <w:rsid w:val="00757C77"/>
    <w:rsid w:val="007664A7"/>
    <w:rsid w:val="007671C4"/>
    <w:rsid w:val="00767288"/>
    <w:rsid w:val="00770E44"/>
    <w:rsid w:val="0077655A"/>
    <w:rsid w:val="00776C50"/>
    <w:rsid w:val="007833DF"/>
    <w:rsid w:val="0078422D"/>
    <w:rsid w:val="007A3929"/>
    <w:rsid w:val="007B61DD"/>
    <w:rsid w:val="007C263C"/>
    <w:rsid w:val="007D50C5"/>
    <w:rsid w:val="007D585D"/>
    <w:rsid w:val="007D6074"/>
    <w:rsid w:val="007D7647"/>
    <w:rsid w:val="007E4DA0"/>
    <w:rsid w:val="007F5C43"/>
    <w:rsid w:val="007F6241"/>
    <w:rsid w:val="007F749A"/>
    <w:rsid w:val="00815695"/>
    <w:rsid w:val="00817DE3"/>
    <w:rsid w:val="008251B8"/>
    <w:rsid w:val="00841972"/>
    <w:rsid w:val="00844B91"/>
    <w:rsid w:val="008521A1"/>
    <w:rsid w:val="00854B58"/>
    <w:rsid w:val="00854F2F"/>
    <w:rsid w:val="00865419"/>
    <w:rsid w:val="00866566"/>
    <w:rsid w:val="00870586"/>
    <w:rsid w:val="00870AE9"/>
    <w:rsid w:val="00875C35"/>
    <w:rsid w:val="008934E9"/>
    <w:rsid w:val="00897F4B"/>
    <w:rsid w:val="008A730D"/>
    <w:rsid w:val="008B0ECE"/>
    <w:rsid w:val="008B3033"/>
    <w:rsid w:val="008B4908"/>
    <w:rsid w:val="008B67C4"/>
    <w:rsid w:val="008B6A05"/>
    <w:rsid w:val="008C1A8D"/>
    <w:rsid w:val="008C50C2"/>
    <w:rsid w:val="008C7985"/>
    <w:rsid w:val="008D1CFA"/>
    <w:rsid w:val="008E5B3D"/>
    <w:rsid w:val="008F2AC2"/>
    <w:rsid w:val="008F5BA8"/>
    <w:rsid w:val="00902E21"/>
    <w:rsid w:val="009042E4"/>
    <w:rsid w:val="00906E4B"/>
    <w:rsid w:val="009214E9"/>
    <w:rsid w:val="00922A50"/>
    <w:rsid w:val="00937201"/>
    <w:rsid w:val="009435F6"/>
    <w:rsid w:val="00951F36"/>
    <w:rsid w:val="0095350F"/>
    <w:rsid w:val="00957C5A"/>
    <w:rsid w:val="0097318C"/>
    <w:rsid w:val="0098316A"/>
    <w:rsid w:val="00984C63"/>
    <w:rsid w:val="00985918"/>
    <w:rsid w:val="009866A8"/>
    <w:rsid w:val="009962E7"/>
    <w:rsid w:val="009A25DE"/>
    <w:rsid w:val="009A7437"/>
    <w:rsid w:val="009A7BF2"/>
    <w:rsid w:val="009C4541"/>
    <w:rsid w:val="009D2C51"/>
    <w:rsid w:val="009F0ACC"/>
    <w:rsid w:val="009F4465"/>
    <w:rsid w:val="009F5AB4"/>
    <w:rsid w:val="009F693D"/>
    <w:rsid w:val="00A06190"/>
    <w:rsid w:val="00A1209B"/>
    <w:rsid w:val="00A15AF7"/>
    <w:rsid w:val="00A15EBF"/>
    <w:rsid w:val="00A17580"/>
    <w:rsid w:val="00A20884"/>
    <w:rsid w:val="00A349C0"/>
    <w:rsid w:val="00A51F5D"/>
    <w:rsid w:val="00A53544"/>
    <w:rsid w:val="00A7762D"/>
    <w:rsid w:val="00A82DAF"/>
    <w:rsid w:val="00A9463B"/>
    <w:rsid w:val="00AA1E0E"/>
    <w:rsid w:val="00AB0F92"/>
    <w:rsid w:val="00AC27F5"/>
    <w:rsid w:val="00AE5818"/>
    <w:rsid w:val="00AE5AF1"/>
    <w:rsid w:val="00B01181"/>
    <w:rsid w:val="00B07634"/>
    <w:rsid w:val="00B11BCA"/>
    <w:rsid w:val="00B21B96"/>
    <w:rsid w:val="00B22A89"/>
    <w:rsid w:val="00B22D58"/>
    <w:rsid w:val="00B23824"/>
    <w:rsid w:val="00B273B0"/>
    <w:rsid w:val="00B30C3B"/>
    <w:rsid w:val="00B3275C"/>
    <w:rsid w:val="00B37EAC"/>
    <w:rsid w:val="00B42538"/>
    <w:rsid w:val="00B519E3"/>
    <w:rsid w:val="00B51FE0"/>
    <w:rsid w:val="00B6709A"/>
    <w:rsid w:val="00B80D41"/>
    <w:rsid w:val="00B87094"/>
    <w:rsid w:val="00BA0404"/>
    <w:rsid w:val="00BA35D7"/>
    <w:rsid w:val="00BA39B3"/>
    <w:rsid w:val="00BB4E99"/>
    <w:rsid w:val="00BD2700"/>
    <w:rsid w:val="00BD6A13"/>
    <w:rsid w:val="00BD6B71"/>
    <w:rsid w:val="00BE015E"/>
    <w:rsid w:val="00BE1C15"/>
    <w:rsid w:val="00C01B2D"/>
    <w:rsid w:val="00C03FA8"/>
    <w:rsid w:val="00C12ADD"/>
    <w:rsid w:val="00C3288A"/>
    <w:rsid w:val="00C32D3C"/>
    <w:rsid w:val="00C34629"/>
    <w:rsid w:val="00C600E5"/>
    <w:rsid w:val="00C6123B"/>
    <w:rsid w:val="00C66DA2"/>
    <w:rsid w:val="00C66E52"/>
    <w:rsid w:val="00C740A9"/>
    <w:rsid w:val="00C76573"/>
    <w:rsid w:val="00C80C3B"/>
    <w:rsid w:val="00C91846"/>
    <w:rsid w:val="00CA006D"/>
    <w:rsid w:val="00CA286F"/>
    <w:rsid w:val="00CA5502"/>
    <w:rsid w:val="00CB2481"/>
    <w:rsid w:val="00CC48BD"/>
    <w:rsid w:val="00CC5FC3"/>
    <w:rsid w:val="00CC7AC3"/>
    <w:rsid w:val="00CD53D7"/>
    <w:rsid w:val="00CD694E"/>
    <w:rsid w:val="00CE617B"/>
    <w:rsid w:val="00CE7DD5"/>
    <w:rsid w:val="00CF4CFD"/>
    <w:rsid w:val="00D05578"/>
    <w:rsid w:val="00D13875"/>
    <w:rsid w:val="00D21CD6"/>
    <w:rsid w:val="00D2681B"/>
    <w:rsid w:val="00D3692A"/>
    <w:rsid w:val="00D5448D"/>
    <w:rsid w:val="00D9238F"/>
    <w:rsid w:val="00DA0CC0"/>
    <w:rsid w:val="00DA3512"/>
    <w:rsid w:val="00DA6D1B"/>
    <w:rsid w:val="00DA7791"/>
    <w:rsid w:val="00DB17B4"/>
    <w:rsid w:val="00DB6D91"/>
    <w:rsid w:val="00DB7741"/>
    <w:rsid w:val="00DD155D"/>
    <w:rsid w:val="00DD372A"/>
    <w:rsid w:val="00DE2133"/>
    <w:rsid w:val="00DE5DEE"/>
    <w:rsid w:val="00DF67C5"/>
    <w:rsid w:val="00E10EB0"/>
    <w:rsid w:val="00E12BBC"/>
    <w:rsid w:val="00E17FD3"/>
    <w:rsid w:val="00E20F10"/>
    <w:rsid w:val="00E22A10"/>
    <w:rsid w:val="00E24CE6"/>
    <w:rsid w:val="00E329CA"/>
    <w:rsid w:val="00E354A1"/>
    <w:rsid w:val="00E36683"/>
    <w:rsid w:val="00E42CA2"/>
    <w:rsid w:val="00E43316"/>
    <w:rsid w:val="00E46D13"/>
    <w:rsid w:val="00E56CF0"/>
    <w:rsid w:val="00E75D0B"/>
    <w:rsid w:val="00E76A5B"/>
    <w:rsid w:val="00E77099"/>
    <w:rsid w:val="00E77EBC"/>
    <w:rsid w:val="00E80F32"/>
    <w:rsid w:val="00E8792C"/>
    <w:rsid w:val="00E90967"/>
    <w:rsid w:val="00E92D79"/>
    <w:rsid w:val="00E97369"/>
    <w:rsid w:val="00EA1557"/>
    <w:rsid w:val="00EA2D69"/>
    <w:rsid w:val="00EB4D42"/>
    <w:rsid w:val="00EB7CFA"/>
    <w:rsid w:val="00ED4407"/>
    <w:rsid w:val="00ED6701"/>
    <w:rsid w:val="00ED7F2A"/>
    <w:rsid w:val="00EE32E9"/>
    <w:rsid w:val="00EF1427"/>
    <w:rsid w:val="00EF41A1"/>
    <w:rsid w:val="00EF6119"/>
    <w:rsid w:val="00F04F91"/>
    <w:rsid w:val="00F16793"/>
    <w:rsid w:val="00F21AB8"/>
    <w:rsid w:val="00F42AEA"/>
    <w:rsid w:val="00F44C86"/>
    <w:rsid w:val="00F51F0F"/>
    <w:rsid w:val="00F54F25"/>
    <w:rsid w:val="00F56D4F"/>
    <w:rsid w:val="00F835E6"/>
    <w:rsid w:val="00F83FB8"/>
    <w:rsid w:val="00FB43A7"/>
    <w:rsid w:val="00FC4042"/>
    <w:rsid w:val="00FC5AE8"/>
    <w:rsid w:val="00FC5D3F"/>
    <w:rsid w:val="00FD11D0"/>
    <w:rsid w:val="00FE23CC"/>
    <w:rsid w:val="00FE4BDE"/>
    <w:rsid w:val="00FF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S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DA0E4F"/>
  <w15:chartTrackingRefBased/>
  <w15:docId w15:val="{D877E1DA-ADC3-4FA8-B054-E058562FD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fr-SN" w:eastAsia="fr-S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72A"/>
    <w:pPr>
      <w:spacing w:after="160" w:line="259" w:lineRule="auto"/>
    </w:pPr>
    <w:rPr>
      <w:sz w:val="22"/>
      <w:szCs w:val="22"/>
      <w:lang w:val="en-GB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DD37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DD372A"/>
    <w:pPr>
      <w:ind w:left="720"/>
      <w:contextualSpacing/>
    </w:pPr>
  </w:style>
  <w:style w:type="character" w:styleId="Marquedecommentaire">
    <w:name w:val="annotation reference"/>
    <w:uiPriority w:val="99"/>
    <w:semiHidden/>
    <w:unhideWhenUsed/>
    <w:rsid w:val="005D225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D225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link w:val="Commentaire"/>
    <w:uiPriority w:val="99"/>
    <w:semiHidden/>
    <w:rsid w:val="005D225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D225D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5D225D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D2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5D225D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rsid w:val="00DD155D"/>
    <w:rPr>
      <w:sz w:val="22"/>
      <w:szCs w:val="22"/>
      <w:lang w:val="en-GB" w:eastAsia="en-US"/>
    </w:rPr>
  </w:style>
  <w:style w:type="paragraph" w:styleId="Pieddepage">
    <w:name w:val="footer"/>
    <w:basedOn w:val="Normal"/>
    <w:link w:val="Pieddepag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uiPriority w:val="99"/>
    <w:rsid w:val="00DD155D"/>
    <w:rPr>
      <w:sz w:val="22"/>
      <w:szCs w:val="22"/>
      <w:lang w:val="en-GB" w:eastAsia="en-US"/>
    </w:rPr>
  </w:style>
  <w:style w:type="paragraph" w:styleId="Rvision">
    <w:name w:val="Revision"/>
    <w:hidden/>
    <w:uiPriority w:val="99"/>
    <w:semiHidden/>
    <w:rsid w:val="00461740"/>
    <w:rPr>
      <w:sz w:val="22"/>
      <w:szCs w:val="22"/>
      <w:lang w:val="en-GB" w:eastAsia="en-US"/>
    </w:rPr>
  </w:style>
  <w:style w:type="character" w:styleId="Lienhypertexte">
    <w:name w:val="Hyperlink"/>
    <w:uiPriority w:val="99"/>
    <w:semiHidden/>
    <w:unhideWhenUsed/>
    <w:rsid w:val="003816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8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BA0733-44DB-4D5B-9210-713C3D77F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1</Words>
  <Characters>1441</Characters>
  <Application>Microsoft Office Word</Application>
  <DocSecurity>0</DocSecurity>
  <Lines>12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ondon School of Hygiene &amp; Tropical Medicine</Company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in</dc:creator>
  <cp:keywords/>
  <cp:lastModifiedBy>Ekoue KOUEVIDJIN</cp:lastModifiedBy>
  <cp:revision>2</cp:revision>
  <dcterms:created xsi:type="dcterms:W3CDTF">2023-06-27T08:15:00Z</dcterms:created>
  <dcterms:modified xsi:type="dcterms:W3CDTF">2023-06-27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ef490483fb1594163847305441c072c23ffcadef1367f61da3f72fc77979c6</vt:lpwstr>
  </property>
</Properties>
</file>